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16A55" w14:textId="6927BFAC" w:rsidR="00C87E9A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find those numbers which are divisible by 7 and multiple of 5, between 1500 and 2700 (both included).</w:t>
      </w:r>
    </w:p>
    <w:p w14:paraId="34F122B8" w14:textId="2FF3D849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hat accepts a word from the user and reverse it.</w:t>
      </w:r>
    </w:p>
    <w:p w14:paraId="38BD2A4F" w14:textId="2B5F4408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calculate a dog's age in dog's years.  Note: For the first two years, a dog year is equal to 10.5 human years. After that, each dog year equals 4 human years.</w:t>
      </w:r>
    </w:p>
    <w:p w14:paraId="199D6BB7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check a triangle is equilateral, isosceles or scalene</w:t>
      </w:r>
    </w:p>
    <w:p w14:paraId="2E1A495C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detect the number of local variables declared in a function. </w:t>
      </w:r>
    </w:p>
    <w:p w14:paraId="6EA869E8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execute a string containing Python code.</w:t>
      </w:r>
    </w:p>
    <w:p w14:paraId="580BC3BF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convert a given list of tuples to a list of strings using map function.</w:t>
      </w:r>
    </w:p>
    <w:p w14:paraId="755C5BC0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split a given dictionary of lists into list of dictionaries using map function.</w:t>
      </w:r>
    </w:p>
    <w:p w14:paraId="5AC913B6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scan a specified directory and identify the sub directories and files.</w:t>
      </w:r>
    </w:p>
    <w:p w14:paraId="72ED28C8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parse a string representing time and returns the structure time. </w:t>
      </w:r>
    </w:p>
    <w:p w14:paraId="6FCF70BE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code to send some sort of data in the URL's query string.</w:t>
      </w:r>
    </w:p>
    <w:p w14:paraId="05037501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code to send a request to a web page, and print the information of headers. Also parse these values and print key-value pairs holding various information. </w:t>
      </w:r>
    </w:p>
    <w:p w14:paraId="0EDC3D11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write a Python dictionary to a csv file. After writing the CSV file read the CSV file and display the content. </w:t>
      </w:r>
    </w:p>
    <w:p w14:paraId="60F5726B" w14:textId="77777777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hat reads each row of a given csv file and skip the header of the file. Also print the number of rows and the field names. </w:t>
      </w:r>
    </w:p>
    <w:p w14:paraId="00C1BECD" w14:textId="5735DDAD" w:rsidR="00345A79" w:rsidRPr="00DB7D02" w:rsidRDefault="00345A79" w:rsidP="00345A79">
      <w:pPr>
        <w:pStyle w:val="ListParagraph"/>
        <w:numPr>
          <w:ilvl w:val="0"/>
          <w:numId w:val="1"/>
        </w:numPr>
        <w:rPr>
          <w:rFonts w:cstheme="minorHAnsi"/>
        </w:rPr>
      </w:pPr>
      <w:r w:rsidRPr="00DB7D02">
        <w:rPr>
          <w:rFonts w:cstheme="minorHAnsi"/>
          <w:shd w:val="clear" w:color="auto" w:fill="FFFFFF"/>
        </w:rPr>
        <w:t>Write a Python program to check that a string contains only a certain set of characters (in this case a-z, A-Z and 0-9)</w:t>
      </w:r>
      <w:r w:rsidRPr="00DB7D02">
        <w:rPr>
          <w:rFonts w:cstheme="minorHAnsi"/>
          <w:shd w:val="clear" w:color="auto" w:fill="FFFFFF"/>
        </w:rPr>
        <w:br/>
      </w:r>
    </w:p>
    <w:sectPr w:rsidR="00345A79" w:rsidRPr="00DB7D0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48806" w14:textId="77777777" w:rsidR="001762E0" w:rsidRDefault="001762E0" w:rsidP="002A51E0">
      <w:pPr>
        <w:spacing w:after="0" w:line="240" w:lineRule="auto"/>
      </w:pPr>
      <w:r>
        <w:separator/>
      </w:r>
    </w:p>
  </w:endnote>
  <w:endnote w:type="continuationSeparator" w:id="0">
    <w:p w14:paraId="29EA75A0" w14:textId="77777777" w:rsidR="001762E0" w:rsidRDefault="001762E0" w:rsidP="002A5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3B20A" w14:textId="77777777" w:rsidR="002A51E0" w:rsidRDefault="002A5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CB8AC" w14:textId="77777777" w:rsidR="002A51E0" w:rsidRDefault="002A51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79DCF" w14:textId="77777777" w:rsidR="002A51E0" w:rsidRDefault="002A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96B7D" w14:textId="77777777" w:rsidR="001762E0" w:rsidRDefault="001762E0" w:rsidP="002A51E0">
      <w:pPr>
        <w:spacing w:after="0" w:line="240" w:lineRule="auto"/>
      </w:pPr>
      <w:r>
        <w:separator/>
      </w:r>
    </w:p>
  </w:footnote>
  <w:footnote w:type="continuationSeparator" w:id="0">
    <w:p w14:paraId="7F236FC8" w14:textId="77777777" w:rsidR="001762E0" w:rsidRDefault="001762E0" w:rsidP="002A5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EF09" w14:textId="2560025B" w:rsidR="002A51E0" w:rsidRDefault="00000000">
    <w:pPr>
      <w:pStyle w:val="Header"/>
    </w:pPr>
    <w:r>
      <w:rPr>
        <w:noProof/>
      </w:rPr>
      <w:pict w14:anchorId="6F471D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0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53705" w14:textId="163AD375" w:rsidR="002A51E0" w:rsidRDefault="00000000">
    <w:pPr>
      <w:pStyle w:val="Header"/>
    </w:pPr>
    <w:r>
      <w:rPr>
        <w:noProof/>
      </w:rPr>
      <w:pict w14:anchorId="69CEFE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1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F0C84" w14:textId="63FD95C4" w:rsidR="002A51E0" w:rsidRDefault="00000000">
    <w:pPr>
      <w:pStyle w:val="Header"/>
    </w:pPr>
    <w:r>
      <w:rPr>
        <w:noProof/>
      </w:rPr>
      <w:pict w14:anchorId="126770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59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731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EwMbcwMzcwNTBR0lEKTi0uzszPAykwqgUAIwoFoywAAAA="/>
  </w:docVars>
  <w:rsids>
    <w:rsidRoot w:val="00C87E9A"/>
    <w:rsid w:val="001762E0"/>
    <w:rsid w:val="002A51E0"/>
    <w:rsid w:val="00345A79"/>
    <w:rsid w:val="003B3DEE"/>
    <w:rsid w:val="00C87E9A"/>
    <w:rsid w:val="00DB7D02"/>
    <w:rsid w:val="00E1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0D427"/>
  <w15:chartTrackingRefBased/>
  <w15:docId w15:val="{87D5872E-D2F0-4760-B1F0-19FBBF2A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A7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45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1E0"/>
  </w:style>
  <w:style w:type="paragraph" w:styleId="Footer">
    <w:name w:val="footer"/>
    <w:basedOn w:val="Normal"/>
    <w:link w:val="Foot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4</cp:revision>
  <dcterms:created xsi:type="dcterms:W3CDTF">2021-03-22T16:40:00Z</dcterms:created>
  <dcterms:modified xsi:type="dcterms:W3CDTF">2023-01-12T03:33:00Z</dcterms:modified>
</cp:coreProperties>
</file>